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90BFF5" w14:textId="3EB91230" w:rsidR="009C0B76" w:rsidRPr="008A5E2E" w:rsidRDefault="00513D57" w:rsidP="008A5E2E">
      <w:pPr>
        <w:pStyle w:val="Heading1"/>
      </w:pPr>
      <w:r>
        <w:t xml:space="preserve"> </w:t>
      </w:r>
      <w:r w:rsidR="009C0B76" w:rsidRPr="008A5E2E">
        <w:t>Instruction</w:t>
      </w:r>
    </w:p>
    <w:p w14:paraId="32EFBBDF" w14:textId="28E6BE1D" w:rsidR="003F61BE" w:rsidRPr="003F635F" w:rsidRDefault="009C0B76" w:rsidP="003F61BE">
      <w:pPr>
        <w:rPr>
          <w:rFonts w:ascii="Arial" w:hAnsi="Arial" w:cs="Arial"/>
        </w:rPr>
      </w:pPr>
      <w:r w:rsidRPr="003F635F">
        <w:rPr>
          <w:rFonts w:ascii="Arial" w:hAnsi="Arial" w:cs="Arial"/>
        </w:rPr>
        <w:t xml:space="preserve">Submit </w:t>
      </w:r>
      <w:r w:rsidR="00850D93">
        <w:rPr>
          <w:rFonts w:ascii="Arial" w:hAnsi="Arial" w:cs="Arial"/>
        </w:rPr>
        <w:t xml:space="preserve">this </w:t>
      </w:r>
      <w:r w:rsidRPr="003F635F">
        <w:rPr>
          <w:rFonts w:ascii="Arial" w:hAnsi="Arial" w:cs="Arial"/>
        </w:rPr>
        <w:t xml:space="preserve">form </w:t>
      </w:r>
      <w:r w:rsidR="00850D93">
        <w:rPr>
          <w:rFonts w:ascii="Arial" w:hAnsi="Arial" w:cs="Arial"/>
        </w:rPr>
        <w:t xml:space="preserve">in PDF format </w:t>
      </w:r>
      <w:r w:rsidRPr="003F635F">
        <w:rPr>
          <w:rFonts w:ascii="Arial" w:hAnsi="Arial" w:cs="Arial"/>
        </w:rPr>
        <w:t xml:space="preserve">to </w:t>
      </w:r>
      <w:hyperlink r:id="rId8" w:history="1">
        <w:r w:rsidR="009E2714" w:rsidRPr="006F1969">
          <w:rPr>
            <w:rStyle w:val="Hyperlink"/>
            <w:rFonts w:ascii="Arial" w:hAnsi="Arial" w:cs="Arial"/>
          </w:rPr>
          <w:t>2016MeasureB@vta.org</w:t>
        </w:r>
      </w:hyperlink>
      <w:r w:rsidR="009E2714">
        <w:rPr>
          <w:rFonts w:ascii="Arial" w:hAnsi="Arial" w:cs="Arial"/>
        </w:rPr>
        <w:t xml:space="preserve"> </w:t>
      </w:r>
      <w:r w:rsidRPr="003F635F">
        <w:rPr>
          <w:rFonts w:ascii="Arial" w:hAnsi="Arial" w:cs="Arial"/>
        </w:rPr>
        <w:t>by October 1</w:t>
      </w:r>
      <w:r w:rsidRPr="003F635F">
        <w:rPr>
          <w:rFonts w:ascii="Arial" w:hAnsi="Arial" w:cs="Arial"/>
          <w:vertAlign w:val="superscript"/>
        </w:rPr>
        <w:t>st</w:t>
      </w:r>
      <w:r w:rsidRPr="003F635F">
        <w:rPr>
          <w:rFonts w:ascii="Arial" w:hAnsi="Arial" w:cs="Arial"/>
        </w:rPr>
        <w:t xml:space="preserve"> </w:t>
      </w:r>
      <w:r w:rsidR="00850D93">
        <w:rPr>
          <w:rFonts w:ascii="Arial" w:hAnsi="Arial" w:cs="Arial"/>
        </w:rPr>
        <w:t xml:space="preserve">of each year </w:t>
      </w:r>
      <w:r w:rsidRPr="003F635F">
        <w:rPr>
          <w:rFonts w:ascii="Arial" w:hAnsi="Arial" w:cs="Arial"/>
        </w:rPr>
        <w:t xml:space="preserve">to provide a progress update </w:t>
      </w:r>
      <w:r w:rsidR="00F85528">
        <w:rPr>
          <w:rFonts w:ascii="Arial" w:hAnsi="Arial" w:cs="Arial"/>
        </w:rPr>
        <w:t>for</w:t>
      </w:r>
      <w:r w:rsidRPr="003F635F">
        <w:rPr>
          <w:rFonts w:ascii="Arial" w:hAnsi="Arial" w:cs="Arial"/>
        </w:rPr>
        <w:t xml:space="preserve"> the 2016 Measure B </w:t>
      </w:r>
      <w:r w:rsidR="00C6528D">
        <w:rPr>
          <w:rFonts w:ascii="Arial" w:hAnsi="Arial" w:cs="Arial"/>
        </w:rPr>
        <w:t>Bicycle &amp; Pedestrian Education &amp; Encouragement</w:t>
      </w:r>
      <w:r w:rsidRPr="003F635F">
        <w:rPr>
          <w:rFonts w:ascii="Arial" w:hAnsi="Arial" w:cs="Arial"/>
        </w:rPr>
        <w:t xml:space="preserve"> (</w:t>
      </w:r>
      <w:r w:rsidR="00C6528D">
        <w:rPr>
          <w:rFonts w:ascii="Arial" w:hAnsi="Arial" w:cs="Arial"/>
        </w:rPr>
        <w:t>EE</w:t>
      </w:r>
      <w:r w:rsidRPr="003F635F">
        <w:rPr>
          <w:rFonts w:ascii="Arial" w:hAnsi="Arial" w:cs="Arial"/>
        </w:rPr>
        <w:t>) program.</w:t>
      </w:r>
      <w:r w:rsidR="007D12C2" w:rsidRPr="003F635F">
        <w:rPr>
          <w:rFonts w:ascii="Arial" w:hAnsi="Arial" w:cs="Arial"/>
        </w:rPr>
        <w:t xml:space="preserve"> </w:t>
      </w:r>
    </w:p>
    <w:p w14:paraId="6599AE84" w14:textId="4639D00F" w:rsidR="008319D1" w:rsidRPr="003F635F" w:rsidRDefault="008319D1" w:rsidP="008A5E2E">
      <w:pPr>
        <w:pStyle w:val="Heading1"/>
      </w:pPr>
      <w:r w:rsidRPr="003F635F">
        <w:t xml:space="preserve">General information </w:t>
      </w:r>
    </w:p>
    <w:tbl>
      <w:tblPr>
        <w:tblStyle w:val="GridTable2-Accent2"/>
        <w:tblW w:w="0" w:type="auto"/>
        <w:tbl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single" w:sz="4" w:space="0" w:color="ED7D31" w:themeColor="accent2"/>
          <w:insideV w:val="single" w:sz="4" w:space="0" w:color="ED7D31" w:themeColor="accent2"/>
        </w:tblBorders>
        <w:tblLook w:val="04A0" w:firstRow="1" w:lastRow="0" w:firstColumn="1" w:lastColumn="0" w:noHBand="0" w:noVBand="1"/>
      </w:tblPr>
      <w:tblGrid>
        <w:gridCol w:w="3235"/>
        <w:gridCol w:w="6115"/>
      </w:tblGrid>
      <w:tr w:rsidR="00A06ECF" w:rsidRPr="003F635F" w14:paraId="2B0F9D10" w14:textId="77777777" w:rsidTr="009852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5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7A8D3A2F" w14:textId="0A8DD4E9" w:rsidR="00A06ECF" w:rsidRPr="003F635F" w:rsidRDefault="008319D1" w:rsidP="003F635F">
            <w:pPr>
              <w:rPr>
                <w:rFonts w:ascii="Arial" w:hAnsi="Arial" w:cs="Arial"/>
                <w:b w:val="0"/>
                <w:bCs w:val="0"/>
              </w:rPr>
            </w:pPr>
            <w:r w:rsidRPr="003F635F">
              <w:rPr>
                <w:rFonts w:ascii="Arial" w:hAnsi="Arial" w:cs="Arial"/>
                <w:b w:val="0"/>
                <w:bCs w:val="0"/>
              </w:rPr>
              <w:t>Jurisdiction</w:t>
            </w:r>
          </w:p>
        </w:tc>
        <w:tc>
          <w:tcPr>
            <w:tcW w:w="6115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16FE0B99" w14:textId="77777777" w:rsidR="00A06ECF" w:rsidRPr="003F635F" w:rsidRDefault="00A06ECF" w:rsidP="003F635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8319D1" w:rsidRPr="003F635F" w14:paraId="6AF64BF1" w14:textId="77777777" w:rsidTr="009852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5" w:type="dxa"/>
          </w:tcPr>
          <w:p w14:paraId="795FFB8B" w14:textId="40142AD8" w:rsidR="008319D1" w:rsidRPr="003F635F" w:rsidRDefault="008319D1" w:rsidP="003F635F">
            <w:pPr>
              <w:rPr>
                <w:rFonts w:ascii="Arial" w:hAnsi="Arial" w:cs="Arial"/>
                <w:b w:val="0"/>
                <w:bCs w:val="0"/>
              </w:rPr>
            </w:pPr>
            <w:r w:rsidRPr="003F635F">
              <w:rPr>
                <w:rFonts w:ascii="Arial" w:hAnsi="Arial" w:cs="Arial"/>
                <w:b w:val="0"/>
                <w:bCs w:val="0"/>
              </w:rPr>
              <w:t>Date of Submittal</w:t>
            </w:r>
          </w:p>
        </w:tc>
        <w:tc>
          <w:tcPr>
            <w:tcW w:w="6115" w:type="dxa"/>
          </w:tcPr>
          <w:p w14:paraId="72420CE9" w14:textId="77777777" w:rsidR="008319D1" w:rsidRPr="003F635F" w:rsidRDefault="008319D1" w:rsidP="003F63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06ECF" w:rsidRPr="003F635F" w14:paraId="18045F00" w14:textId="77777777" w:rsidTr="0098528D">
        <w:trPr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5" w:type="dxa"/>
          </w:tcPr>
          <w:p w14:paraId="3CC9FEAD" w14:textId="0530056E" w:rsidR="00A06ECF" w:rsidRPr="003F635F" w:rsidRDefault="00A06ECF" w:rsidP="003F635F">
            <w:pPr>
              <w:rPr>
                <w:rFonts w:ascii="Arial" w:hAnsi="Arial" w:cs="Arial"/>
                <w:b w:val="0"/>
                <w:bCs w:val="0"/>
              </w:rPr>
            </w:pPr>
            <w:r w:rsidRPr="003F635F">
              <w:rPr>
                <w:rFonts w:ascii="Arial" w:hAnsi="Arial" w:cs="Arial"/>
                <w:b w:val="0"/>
                <w:bCs w:val="0"/>
              </w:rPr>
              <w:t>Contact – Name</w:t>
            </w:r>
            <w:r w:rsidR="008319D1" w:rsidRPr="003F635F">
              <w:rPr>
                <w:rFonts w:ascii="Arial" w:hAnsi="Arial" w:cs="Arial"/>
                <w:b w:val="0"/>
                <w:bCs w:val="0"/>
              </w:rPr>
              <w:t xml:space="preserve">/Title </w:t>
            </w:r>
          </w:p>
        </w:tc>
        <w:tc>
          <w:tcPr>
            <w:tcW w:w="6115" w:type="dxa"/>
          </w:tcPr>
          <w:p w14:paraId="2C3C1528" w14:textId="77777777" w:rsidR="00A06ECF" w:rsidRPr="003F635F" w:rsidRDefault="00A06ECF" w:rsidP="003F63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8319D1" w:rsidRPr="003F635F" w14:paraId="38C2C595" w14:textId="77777777" w:rsidTr="009852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5" w:type="dxa"/>
          </w:tcPr>
          <w:p w14:paraId="1050385D" w14:textId="1E4CF6D9" w:rsidR="008319D1" w:rsidRPr="003F635F" w:rsidRDefault="008319D1" w:rsidP="003F635F">
            <w:pPr>
              <w:rPr>
                <w:rFonts w:ascii="Arial" w:hAnsi="Arial" w:cs="Arial"/>
                <w:b w:val="0"/>
                <w:bCs w:val="0"/>
              </w:rPr>
            </w:pPr>
            <w:r w:rsidRPr="003F635F">
              <w:rPr>
                <w:rFonts w:ascii="Arial" w:hAnsi="Arial" w:cs="Arial"/>
                <w:b w:val="0"/>
                <w:bCs w:val="0"/>
              </w:rPr>
              <w:t>Email</w:t>
            </w:r>
          </w:p>
        </w:tc>
        <w:tc>
          <w:tcPr>
            <w:tcW w:w="6115" w:type="dxa"/>
          </w:tcPr>
          <w:p w14:paraId="708EFE68" w14:textId="77777777" w:rsidR="008319D1" w:rsidRPr="003F635F" w:rsidRDefault="008319D1" w:rsidP="003F63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8319D1" w:rsidRPr="003F635F" w14:paraId="7FF628AA" w14:textId="77777777" w:rsidTr="0098528D">
        <w:trPr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5" w:type="dxa"/>
          </w:tcPr>
          <w:p w14:paraId="0C2DA3D6" w14:textId="5CDCC372" w:rsidR="008319D1" w:rsidRPr="003F635F" w:rsidRDefault="008319D1" w:rsidP="003F635F">
            <w:pPr>
              <w:rPr>
                <w:rFonts w:ascii="Arial" w:hAnsi="Arial" w:cs="Arial"/>
                <w:b w:val="0"/>
                <w:bCs w:val="0"/>
              </w:rPr>
            </w:pPr>
            <w:r w:rsidRPr="003F635F">
              <w:rPr>
                <w:rFonts w:ascii="Arial" w:hAnsi="Arial" w:cs="Arial"/>
                <w:b w:val="0"/>
                <w:bCs w:val="0"/>
              </w:rPr>
              <w:t xml:space="preserve">Phone </w:t>
            </w:r>
          </w:p>
        </w:tc>
        <w:tc>
          <w:tcPr>
            <w:tcW w:w="6115" w:type="dxa"/>
          </w:tcPr>
          <w:p w14:paraId="4DF30AE7" w14:textId="77777777" w:rsidR="008319D1" w:rsidRPr="003F635F" w:rsidRDefault="008319D1" w:rsidP="003F63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06ECF" w:rsidRPr="003F635F" w14:paraId="54761151" w14:textId="77777777" w:rsidTr="009852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5" w:type="dxa"/>
          </w:tcPr>
          <w:p w14:paraId="78961DD7" w14:textId="37C07750" w:rsidR="00A06ECF" w:rsidRDefault="00677494" w:rsidP="003F635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 w:val="0"/>
                <w:bCs w:val="0"/>
              </w:rPr>
              <w:t>Total a</w:t>
            </w:r>
            <w:r w:rsidR="00A06ECF" w:rsidRPr="003F635F">
              <w:rPr>
                <w:rFonts w:ascii="Arial" w:hAnsi="Arial" w:cs="Arial"/>
                <w:b w:val="0"/>
                <w:bCs w:val="0"/>
              </w:rPr>
              <w:t xml:space="preserve">llocation </w:t>
            </w:r>
            <w:r w:rsidR="00737C58">
              <w:rPr>
                <w:rFonts w:ascii="Arial" w:hAnsi="Arial" w:cs="Arial"/>
                <w:b w:val="0"/>
                <w:bCs w:val="0"/>
              </w:rPr>
              <w:t>through FY202</w:t>
            </w:r>
            <w:r w:rsidR="00513D57">
              <w:rPr>
                <w:rFonts w:ascii="Arial" w:hAnsi="Arial" w:cs="Arial"/>
                <w:b w:val="0"/>
                <w:bCs w:val="0"/>
              </w:rPr>
              <w:t>5</w:t>
            </w:r>
          </w:p>
          <w:p w14:paraId="689399A7" w14:textId="74D54347" w:rsidR="00677494" w:rsidRPr="00677494" w:rsidRDefault="00677494" w:rsidP="003F635F">
            <w:pPr>
              <w:rPr>
                <w:rFonts w:ascii="Arial" w:hAnsi="Arial" w:cs="Arial"/>
                <w:b w:val="0"/>
                <w:bCs w:val="0"/>
                <w:i/>
                <w:iCs/>
              </w:rPr>
            </w:pPr>
            <w:r w:rsidRPr="00677494"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>(including any allocation banked)</w:t>
            </w:r>
          </w:p>
        </w:tc>
        <w:tc>
          <w:tcPr>
            <w:tcW w:w="6115" w:type="dxa"/>
          </w:tcPr>
          <w:p w14:paraId="017A8612" w14:textId="77777777" w:rsidR="00A06ECF" w:rsidRPr="003F635F" w:rsidRDefault="00A06ECF" w:rsidP="003F63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06ECF" w:rsidRPr="003F635F" w14:paraId="37EF1652" w14:textId="77777777" w:rsidTr="0098528D">
        <w:trPr>
          <w:trHeight w:val="6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5" w:type="dxa"/>
          </w:tcPr>
          <w:p w14:paraId="4F70E13A" w14:textId="4B840A7C" w:rsidR="00A06ECF" w:rsidRPr="003F635F" w:rsidRDefault="00A06ECF" w:rsidP="003F635F">
            <w:pPr>
              <w:rPr>
                <w:rFonts w:ascii="Arial" w:hAnsi="Arial" w:cs="Arial"/>
                <w:b w:val="0"/>
                <w:bCs w:val="0"/>
              </w:rPr>
            </w:pPr>
            <w:r w:rsidRPr="003F635F">
              <w:rPr>
                <w:rFonts w:ascii="Arial" w:hAnsi="Arial" w:cs="Arial"/>
                <w:b w:val="0"/>
                <w:bCs w:val="0"/>
              </w:rPr>
              <w:t>Reimbursement received</w:t>
            </w:r>
            <w:r w:rsidR="00D016FE" w:rsidRPr="003F635F">
              <w:rPr>
                <w:rFonts w:ascii="Arial" w:hAnsi="Arial" w:cs="Arial"/>
                <w:b w:val="0"/>
                <w:bCs w:val="0"/>
              </w:rPr>
              <w:t xml:space="preserve"> </w:t>
            </w:r>
            <w:r w:rsidR="00737C58">
              <w:rPr>
                <w:rFonts w:ascii="Arial" w:hAnsi="Arial" w:cs="Arial"/>
                <w:b w:val="0"/>
                <w:bCs w:val="0"/>
              </w:rPr>
              <w:t>through FY202</w:t>
            </w:r>
            <w:r w:rsidR="00513D57">
              <w:rPr>
                <w:rFonts w:ascii="Arial" w:hAnsi="Arial" w:cs="Arial"/>
                <w:b w:val="0"/>
                <w:bCs w:val="0"/>
              </w:rPr>
              <w:t>5</w:t>
            </w:r>
          </w:p>
        </w:tc>
        <w:tc>
          <w:tcPr>
            <w:tcW w:w="6115" w:type="dxa"/>
          </w:tcPr>
          <w:p w14:paraId="387D3F38" w14:textId="77777777" w:rsidR="00A06ECF" w:rsidRPr="003F635F" w:rsidRDefault="00A06ECF" w:rsidP="003F63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52201F" w:rsidRPr="003F635F" w14:paraId="0EF847A6" w14:textId="77777777" w:rsidTr="009852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5" w:type="dxa"/>
          </w:tcPr>
          <w:p w14:paraId="72A21A5F" w14:textId="6B9091AD" w:rsidR="00301B50" w:rsidRPr="0098528D" w:rsidRDefault="0052201F" w:rsidP="003F635F">
            <w:pPr>
              <w:rPr>
                <w:rFonts w:ascii="Arial" w:hAnsi="Arial" w:cs="Arial"/>
              </w:rPr>
            </w:pPr>
            <w:r w:rsidRPr="003F635F">
              <w:rPr>
                <w:rFonts w:ascii="Arial" w:hAnsi="Arial" w:cs="Arial"/>
                <w:b w:val="0"/>
                <w:bCs w:val="0"/>
              </w:rPr>
              <w:t>Remaining allocation</w:t>
            </w:r>
          </w:p>
        </w:tc>
        <w:tc>
          <w:tcPr>
            <w:tcW w:w="6115" w:type="dxa"/>
          </w:tcPr>
          <w:p w14:paraId="4FDA90F8" w14:textId="57E3B11A" w:rsidR="0098528D" w:rsidRPr="003F635F" w:rsidRDefault="0098528D" w:rsidP="003F63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301B50" w:rsidRPr="003F635F" w14:paraId="09EEBC7F" w14:textId="77777777" w:rsidTr="0098528D">
        <w:trPr>
          <w:trHeight w:val="3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5" w:type="dxa"/>
          </w:tcPr>
          <w:p w14:paraId="4B2638D1" w14:textId="7B1E0F76" w:rsidR="00301B50" w:rsidRPr="003F635F" w:rsidRDefault="00301B50" w:rsidP="00301B50">
            <w:pPr>
              <w:rPr>
                <w:rFonts w:ascii="Arial" w:hAnsi="Arial" w:cs="Arial"/>
                <w:b w:val="0"/>
                <w:bCs w:val="0"/>
              </w:rPr>
            </w:pPr>
            <w:r w:rsidRPr="003F635F">
              <w:rPr>
                <w:rFonts w:ascii="Arial" w:hAnsi="Arial" w:cs="Arial"/>
                <w:b w:val="0"/>
                <w:bCs w:val="0"/>
              </w:rPr>
              <w:t xml:space="preserve">Reporting period </w:t>
            </w:r>
          </w:p>
        </w:tc>
        <w:tc>
          <w:tcPr>
            <w:tcW w:w="6115" w:type="dxa"/>
          </w:tcPr>
          <w:p w14:paraId="145E8A5D" w14:textId="4CC17200" w:rsidR="00301B50" w:rsidRPr="003F635F" w:rsidRDefault="00737C58" w:rsidP="00301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Y202</w:t>
            </w:r>
            <w:r w:rsidR="00E86FE9">
              <w:rPr>
                <w:rFonts w:ascii="Arial" w:hAnsi="Arial" w:cs="Arial"/>
              </w:rPr>
              <w:t>5</w:t>
            </w:r>
            <w:r w:rsidR="00225AA7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(July 1, 202</w:t>
            </w:r>
            <w:r w:rsidR="00E86FE9">
              <w:rPr>
                <w:rFonts w:ascii="Arial" w:hAnsi="Arial" w:cs="Arial"/>
              </w:rPr>
              <w:t>4</w:t>
            </w:r>
            <w:r>
              <w:rPr>
                <w:rFonts w:ascii="Arial" w:hAnsi="Arial" w:cs="Arial"/>
              </w:rPr>
              <w:t xml:space="preserve"> – June 30, 202</w:t>
            </w:r>
            <w:r w:rsidR="00E86FE9">
              <w:rPr>
                <w:rFonts w:ascii="Arial" w:hAnsi="Arial" w:cs="Arial"/>
              </w:rPr>
              <w:t>5</w:t>
            </w:r>
            <w:r>
              <w:rPr>
                <w:rFonts w:ascii="Arial" w:hAnsi="Arial" w:cs="Arial"/>
              </w:rPr>
              <w:t>)</w:t>
            </w:r>
          </w:p>
        </w:tc>
      </w:tr>
    </w:tbl>
    <w:p w14:paraId="70EA12F9" w14:textId="3B54A715" w:rsidR="0052201F" w:rsidRPr="003F635F" w:rsidRDefault="0052201F">
      <w:pPr>
        <w:rPr>
          <w:rFonts w:ascii="Arial" w:hAnsi="Arial" w:cs="Arial"/>
        </w:rPr>
      </w:pPr>
    </w:p>
    <w:p w14:paraId="2DCE8457" w14:textId="2C0EE15E" w:rsidR="00A06ECF" w:rsidRPr="003F635F" w:rsidRDefault="008A5E2E" w:rsidP="008A5E2E">
      <w:pPr>
        <w:pStyle w:val="Heading1"/>
      </w:pPr>
      <w:r>
        <w:t>Program</w:t>
      </w:r>
      <w:r w:rsidR="007A5E27">
        <w:t xml:space="preserve"> Progress Report</w:t>
      </w:r>
    </w:p>
    <w:p w14:paraId="73B6D061" w14:textId="0EE0592C" w:rsidR="00982CB1" w:rsidRPr="00C6257C" w:rsidRDefault="00AA5320" w:rsidP="00C6257C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Did you </w:t>
      </w:r>
      <w:r w:rsidR="0098528D">
        <w:rPr>
          <w:rFonts w:ascii="Arial" w:hAnsi="Arial" w:cs="Arial"/>
          <w:b/>
          <w:bCs/>
        </w:rPr>
        <w:t>request</w:t>
      </w:r>
      <w:r>
        <w:rPr>
          <w:rFonts w:ascii="Arial" w:hAnsi="Arial" w:cs="Arial"/>
          <w:b/>
          <w:bCs/>
        </w:rPr>
        <w:t xml:space="preserve"> to bank </w:t>
      </w:r>
      <w:r w:rsidR="0098528D">
        <w:rPr>
          <w:rFonts w:ascii="Arial" w:hAnsi="Arial" w:cs="Arial"/>
          <w:b/>
          <w:bCs/>
        </w:rPr>
        <w:t xml:space="preserve">any of </w:t>
      </w:r>
      <w:r>
        <w:rPr>
          <w:rFonts w:ascii="Arial" w:hAnsi="Arial" w:cs="Arial"/>
          <w:b/>
          <w:bCs/>
        </w:rPr>
        <w:t>your allocations</w:t>
      </w:r>
      <w:r w:rsidR="00301B50">
        <w:rPr>
          <w:rFonts w:ascii="Arial" w:hAnsi="Arial" w:cs="Arial"/>
          <w:b/>
          <w:bCs/>
        </w:rPr>
        <w:t xml:space="preserve"> </w:t>
      </w:r>
      <w:r w:rsidR="0098528D">
        <w:rPr>
          <w:rFonts w:ascii="Arial" w:hAnsi="Arial" w:cs="Arial"/>
          <w:b/>
          <w:bCs/>
        </w:rPr>
        <w:t>for</w:t>
      </w:r>
      <w:r w:rsidR="00301B50">
        <w:rPr>
          <w:rFonts w:ascii="Arial" w:hAnsi="Arial" w:cs="Arial"/>
          <w:b/>
          <w:bCs/>
        </w:rPr>
        <w:t xml:space="preserve"> this reporting period</w:t>
      </w:r>
      <w:r w:rsidR="00982CB1">
        <w:rPr>
          <w:rFonts w:ascii="Arial" w:hAnsi="Arial" w:cs="Arial"/>
          <w:b/>
          <w:bCs/>
        </w:rPr>
        <w:t>?</w:t>
      </w:r>
    </w:p>
    <w:p w14:paraId="055751C9" w14:textId="320E1E49" w:rsidR="00982CB1" w:rsidRDefault="00513D57" w:rsidP="00982CB1">
      <w:pPr>
        <w:rPr>
          <w:rFonts w:ascii="Arial" w:hAnsi="Arial" w:cs="Arial"/>
        </w:rPr>
      </w:pPr>
      <w:sdt>
        <w:sdtPr>
          <w:rPr>
            <w:rFonts w:ascii="Arial" w:hAnsi="Arial" w:cs="Arial"/>
          </w:rPr>
          <w:id w:val="-18302779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6257C">
            <w:rPr>
              <w:rFonts w:ascii="MS Gothic" w:eastAsia="MS Gothic" w:hAnsi="MS Gothic" w:cs="Arial" w:hint="eastAsia"/>
            </w:rPr>
            <w:t>☐</w:t>
          </w:r>
        </w:sdtContent>
      </w:sdt>
      <w:r w:rsidR="00C6257C">
        <w:rPr>
          <w:rFonts w:ascii="Arial" w:hAnsi="Arial" w:cs="Arial"/>
        </w:rPr>
        <w:t xml:space="preserve"> Yes, </w:t>
      </w:r>
      <w:r w:rsidR="0098528D">
        <w:rPr>
          <w:rFonts w:ascii="Arial" w:hAnsi="Arial" w:cs="Arial"/>
        </w:rPr>
        <w:t>we requested to bank full allocations for this reporting period. Y</w:t>
      </w:r>
      <w:r w:rsidR="00C6257C">
        <w:rPr>
          <w:rFonts w:ascii="Arial" w:hAnsi="Arial" w:cs="Arial"/>
        </w:rPr>
        <w:t>ou may skip Questions 2-4. Please briefly describe if you worked on any preparation for a larger EE effort/activity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6257C" w14:paraId="67797938" w14:textId="77777777" w:rsidTr="00C6257C">
        <w:tc>
          <w:tcPr>
            <w:tcW w:w="9350" w:type="dxa"/>
          </w:tcPr>
          <w:p w14:paraId="4F71C431" w14:textId="77777777" w:rsidR="00C6257C" w:rsidRDefault="00C6257C" w:rsidP="00982CB1">
            <w:pPr>
              <w:rPr>
                <w:rFonts w:ascii="Arial" w:hAnsi="Arial" w:cs="Arial"/>
              </w:rPr>
            </w:pPr>
          </w:p>
          <w:p w14:paraId="098064FF" w14:textId="77777777" w:rsidR="00C6257C" w:rsidRDefault="00C6257C" w:rsidP="00982CB1">
            <w:pPr>
              <w:rPr>
                <w:rFonts w:ascii="Arial" w:hAnsi="Arial" w:cs="Arial"/>
              </w:rPr>
            </w:pPr>
          </w:p>
          <w:p w14:paraId="5F5EAA61" w14:textId="77777777" w:rsidR="00C6257C" w:rsidRDefault="00C6257C" w:rsidP="00982CB1">
            <w:pPr>
              <w:rPr>
                <w:rFonts w:ascii="Arial" w:hAnsi="Arial" w:cs="Arial"/>
              </w:rPr>
            </w:pPr>
          </w:p>
          <w:p w14:paraId="234A56BF" w14:textId="77777777" w:rsidR="00C6257C" w:rsidRDefault="00C6257C" w:rsidP="00982CB1">
            <w:pPr>
              <w:rPr>
                <w:rFonts w:ascii="Arial" w:hAnsi="Arial" w:cs="Arial"/>
              </w:rPr>
            </w:pPr>
          </w:p>
          <w:p w14:paraId="6DA17E5C" w14:textId="4DBB3E1A" w:rsidR="00C6257C" w:rsidRDefault="00C6257C" w:rsidP="00982CB1">
            <w:pPr>
              <w:rPr>
                <w:rFonts w:ascii="Arial" w:hAnsi="Arial" w:cs="Arial"/>
              </w:rPr>
            </w:pPr>
          </w:p>
        </w:tc>
      </w:tr>
    </w:tbl>
    <w:p w14:paraId="525A1D00" w14:textId="7D721F59" w:rsidR="0098528D" w:rsidRDefault="00513D57" w:rsidP="00982CB1">
      <w:pPr>
        <w:rPr>
          <w:rFonts w:ascii="Arial" w:hAnsi="Arial" w:cs="Arial"/>
        </w:rPr>
      </w:pPr>
      <w:sdt>
        <w:sdtPr>
          <w:rPr>
            <w:rFonts w:ascii="Arial" w:hAnsi="Arial" w:cs="Arial"/>
          </w:rPr>
          <w:id w:val="24838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8528D">
            <w:rPr>
              <w:rFonts w:ascii="MS Gothic" w:eastAsia="MS Gothic" w:hAnsi="MS Gothic" w:cs="Arial" w:hint="eastAsia"/>
            </w:rPr>
            <w:t>☐</w:t>
          </w:r>
        </w:sdtContent>
      </w:sdt>
      <w:r w:rsidR="0098528D">
        <w:rPr>
          <w:rFonts w:ascii="Arial" w:hAnsi="Arial" w:cs="Arial"/>
        </w:rPr>
        <w:t xml:space="preserve"> Yes, we requested to bank part of the allocations for this reporting. Please briefly describe if you worked on any preparation for a larger EE effort/activity. Please also answer Questions 2-4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8528D" w14:paraId="09CCF57A" w14:textId="77777777" w:rsidTr="0098528D">
        <w:tc>
          <w:tcPr>
            <w:tcW w:w="9350" w:type="dxa"/>
          </w:tcPr>
          <w:p w14:paraId="5EFA1312" w14:textId="77777777" w:rsidR="0098528D" w:rsidRDefault="0098528D" w:rsidP="00982CB1">
            <w:pPr>
              <w:rPr>
                <w:rFonts w:ascii="Arial" w:hAnsi="Arial" w:cs="Arial"/>
              </w:rPr>
            </w:pPr>
          </w:p>
          <w:p w14:paraId="1EB8189A" w14:textId="77777777" w:rsidR="0098528D" w:rsidRDefault="0098528D" w:rsidP="00982CB1">
            <w:pPr>
              <w:rPr>
                <w:rFonts w:ascii="Arial" w:hAnsi="Arial" w:cs="Arial"/>
              </w:rPr>
            </w:pPr>
          </w:p>
          <w:p w14:paraId="49E7249A" w14:textId="77777777" w:rsidR="0098528D" w:rsidRDefault="0098528D" w:rsidP="00982CB1">
            <w:pPr>
              <w:rPr>
                <w:rFonts w:ascii="Arial" w:hAnsi="Arial" w:cs="Arial"/>
              </w:rPr>
            </w:pPr>
          </w:p>
          <w:p w14:paraId="1C51D109" w14:textId="3C16988D" w:rsidR="0098528D" w:rsidRDefault="0098528D" w:rsidP="00982CB1">
            <w:pPr>
              <w:rPr>
                <w:rFonts w:ascii="Arial" w:hAnsi="Arial" w:cs="Arial"/>
              </w:rPr>
            </w:pPr>
          </w:p>
        </w:tc>
      </w:tr>
    </w:tbl>
    <w:p w14:paraId="556B4B67" w14:textId="1E2993C4" w:rsidR="00737C58" w:rsidRPr="00677494" w:rsidRDefault="00513D57">
      <w:pPr>
        <w:rPr>
          <w:rFonts w:ascii="Arial" w:hAnsi="Arial" w:cs="Arial"/>
        </w:rPr>
      </w:pPr>
      <w:sdt>
        <w:sdtPr>
          <w:rPr>
            <w:rFonts w:ascii="Arial" w:hAnsi="Arial" w:cs="Arial"/>
          </w:rPr>
          <w:id w:val="11675279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6257C">
            <w:rPr>
              <w:rFonts w:ascii="MS Gothic" w:eastAsia="MS Gothic" w:hAnsi="MS Gothic" w:cs="Arial" w:hint="eastAsia"/>
            </w:rPr>
            <w:t>☐</w:t>
          </w:r>
        </w:sdtContent>
      </w:sdt>
      <w:r w:rsidR="00C6257C">
        <w:rPr>
          <w:rFonts w:ascii="Arial" w:hAnsi="Arial" w:cs="Arial"/>
        </w:rPr>
        <w:t xml:space="preserve"> No, please answer Questions 2-4. </w:t>
      </w:r>
    </w:p>
    <w:p w14:paraId="2AE54A01" w14:textId="5F2215D5" w:rsidR="003F635F" w:rsidRPr="003F635F" w:rsidRDefault="00C74AAB" w:rsidP="003F635F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3F635F">
        <w:rPr>
          <w:rFonts w:ascii="Arial" w:hAnsi="Arial" w:cs="Arial"/>
          <w:b/>
          <w:bCs/>
        </w:rPr>
        <w:lastRenderedPageBreak/>
        <w:t>What project</w:t>
      </w:r>
      <w:r w:rsidR="00545FCC">
        <w:rPr>
          <w:rFonts w:ascii="Arial" w:hAnsi="Arial" w:cs="Arial"/>
          <w:b/>
          <w:bCs/>
        </w:rPr>
        <w:t xml:space="preserve">s </w:t>
      </w:r>
      <w:r w:rsidRPr="003F635F">
        <w:rPr>
          <w:rFonts w:ascii="Arial" w:hAnsi="Arial" w:cs="Arial"/>
          <w:b/>
          <w:bCs/>
        </w:rPr>
        <w:t xml:space="preserve">did you </w:t>
      </w:r>
      <w:r w:rsidR="00AA5320">
        <w:rPr>
          <w:rFonts w:ascii="Arial" w:hAnsi="Arial" w:cs="Arial"/>
          <w:b/>
          <w:bCs/>
        </w:rPr>
        <w:t>work on</w:t>
      </w:r>
      <w:r w:rsidRPr="003F635F">
        <w:rPr>
          <w:rFonts w:ascii="Arial" w:hAnsi="Arial" w:cs="Arial"/>
          <w:b/>
          <w:bCs/>
        </w:rPr>
        <w:t xml:space="preserve"> during the reporting period?</w:t>
      </w:r>
    </w:p>
    <w:p w14:paraId="2DF89465" w14:textId="2E4E3837" w:rsidR="00545FCC" w:rsidRDefault="00545FCC" w:rsidP="008A5E2E">
      <w:pPr>
        <w:rPr>
          <w:rFonts w:ascii="Arial" w:hAnsi="Arial" w:cs="Arial"/>
        </w:rPr>
      </w:pPr>
      <w:r>
        <w:rPr>
          <w:rFonts w:ascii="Arial" w:hAnsi="Arial" w:cs="Arial"/>
        </w:rPr>
        <w:t>Please fill in the table below based on your proposed Program of Projects. You may expand the table</w:t>
      </w:r>
      <w:r w:rsidR="00AA5320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as needed.</w:t>
      </w:r>
    </w:p>
    <w:tbl>
      <w:tblPr>
        <w:tblStyle w:val="TableGrid"/>
        <w:tblW w:w="9625" w:type="dxa"/>
        <w:jc w:val="center"/>
        <w:tblLook w:val="04A0" w:firstRow="1" w:lastRow="0" w:firstColumn="1" w:lastColumn="0" w:noHBand="0" w:noVBand="1"/>
      </w:tblPr>
      <w:tblGrid>
        <w:gridCol w:w="1705"/>
        <w:gridCol w:w="2520"/>
        <w:gridCol w:w="2790"/>
        <w:gridCol w:w="2610"/>
      </w:tblGrid>
      <w:tr w:rsidR="004F18D1" w14:paraId="4DCE4CA8" w14:textId="006E03E1" w:rsidTr="002434BF">
        <w:trPr>
          <w:trHeight w:val="432"/>
          <w:jc w:val="center"/>
        </w:trPr>
        <w:tc>
          <w:tcPr>
            <w:tcW w:w="1705" w:type="dxa"/>
          </w:tcPr>
          <w:p w14:paraId="4A6A05D3" w14:textId="52006466" w:rsidR="004F18D1" w:rsidRPr="004F18D1" w:rsidRDefault="004F18D1" w:rsidP="004F18D1">
            <w:pPr>
              <w:rPr>
                <w:rFonts w:ascii="Arial" w:hAnsi="Arial" w:cs="Arial"/>
                <w:sz w:val="20"/>
                <w:szCs w:val="20"/>
              </w:rPr>
            </w:pPr>
            <w:r w:rsidRPr="004F18D1">
              <w:rPr>
                <w:rFonts w:ascii="Arial" w:hAnsi="Arial" w:cs="Arial"/>
                <w:sz w:val="20"/>
                <w:szCs w:val="20"/>
              </w:rPr>
              <w:t>Project Title</w:t>
            </w:r>
          </w:p>
        </w:tc>
        <w:tc>
          <w:tcPr>
            <w:tcW w:w="2520" w:type="dxa"/>
          </w:tcPr>
          <w:p w14:paraId="3DE8197C" w14:textId="77777777" w:rsidR="004F18D1" w:rsidRPr="004F18D1" w:rsidRDefault="004F18D1" w:rsidP="004F18D1">
            <w:pPr>
              <w:rPr>
                <w:rFonts w:ascii="Arial" w:hAnsi="Arial" w:cs="Arial"/>
                <w:sz w:val="20"/>
                <w:szCs w:val="20"/>
              </w:rPr>
            </w:pPr>
            <w:r w:rsidRPr="004F18D1">
              <w:rPr>
                <w:rFonts w:ascii="Arial" w:hAnsi="Arial" w:cs="Arial"/>
                <w:sz w:val="20"/>
                <w:szCs w:val="20"/>
              </w:rPr>
              <w:t>Completed Project Tasks</w:t>
            </w:r>
          </w:p>
          <w:p w14:paraId="606E3EA0" w14:textId="4ADC6B3A" w:rsidR="004F18D1" w:rsidRPr="002434BF" w:rsidRDefault="004F18D1" w:rsidP="004F18D1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BF">
              <w:rPr>
                <w:rFonts w:ascii="Arial" w:hAnsi="Arial" w:cs="Arial"/>
                <w:i/>
                <w:iCs/>
                <w:sz w:val="20"/>
                <w:szCs w:val="20"/>
              </w:rPr>
              <w:t>(</w:t>
            </w:r>
            <w:r w:rsidR="002434BF">
              <w:rPr>
                <w:rFonts w:ascii="Arial" w:hAnsi="Arial" w:cs="Arial"/>
                <w:i/>
                <w:iCs/>
                <w:sz w:val="20"/>
                <w:szCs w:val="20"/>
              </w:rPr>
              <w:t>What</w:t>
            </w:r>
            <w:r w:rsidRPr="002434B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, </w:t>
            </w:r>
            <w:r w:rsidR="002434BF">
              <w:rPr>
                <w:rFonts w:ascii="Arial" w:hAnsi="Arial" w:cs="Arial"/>
                <w:i/>
                <w:iCs/>
                <w:sz w:val="20"/>
                <w:szCs w:val="20"/>
              </w:rPr>
              <w:t>when</w:t>
            </w:r>
            <w:r w:rsidRPr="002434B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, </w:t>
            </w:r>
            <w:r w:rsidR="002434BF">
              <w:rPr>
                <w:rFonts w:ascii="Arial" w:hAnsi="Arial" w:cs="Arial"/>
                <w:i/>
                <w:iCs/>
                <w:sz w:val="20"/>
                <w:szCs w:val="20"/>
              </w:rPr>
              <w:t>where</w:t>
            </w:r>
            <w:r w:rsidRPr="002434BF">
              <w:rPr>
                <w:rFonts w:ascii="Arial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2790" w:type="dxa"/>
          </w:tcPr>
          <w:p w14:paraId="38F9E6E3" w14:textId="77777777" w:rsidR="004F18D1" w:rsidRDefault="004F18D1" w:rsidP="004F18D1">
            <w:pPr>
              <w:rPr>
                <w:rFonts w:ascii="Arial" w:hAnsi="Arial" w:cs="Arial"/>
                <w:sz w:val="20"/>
                <w:szCs w:val="20"/>
              </w:rPr>
            </w:pPr>
            <w:r w:rsidRPr="004F18D1">
              <w:rPr>
                <w:rFonts w:ascii="Arial" w:hAnsi="Arial" w:cs="Arial"/>
                <w:sz w:val="20"/>
                <w:szCs w:val="20"/>
              </w:rPr>
              <w:t xml:space="preserve">How did you </w:t>
            </w:r>
            <w:r w:rsidR="002434BF">
              <w:rPr>
                <w:rFonts w:ascii="Arial" w:hAnsi="Arial" w:cs="Arial"/>
                <w:sz w:val="20"/>
                <w:szCs w:val="20"/>
              </w:rPr>
              <w:t>perform on</w:t>
            </w:r>
            <w:r w:rsidRPr="004F18D1">
              <w:rPr>
                <w:rFonts w:ascii="Arial" w:hAnsi="Arial" w:cs="Arial"/>
                <w:sz w:val="20"/>
                <w:szCs w:val="20"/>
              </w:rPr>
              <w:t xml:space="preserve"> the </w:t>
            </w:r>
            <w:r w:rsidR="00AA5320">
              <w:rPr>
                <w:rFonts w:ascii="Arial" w:hAnsi="Arial" w:cs="Arial"/>
                <w:sz w:val="20"/>
                <w:szCs w:val="20"/>
              </w:rPr>
              <w:t>proposed metrics</w:t>
            </w:r>
            <w:r w:rsidR="002434BF">
              <w:rPr>
                <w:rFonts w:ascii="Arial" w:hAnsi="Arial" w:cs="Arial"/>
                <w:sz w:val="20"/>
                <w:szCs w:val="20"/>
              </w:rPr>
              <w:t>?</w:t>
            </w:r>
          </w:p>
          <w:p w14:paraId="0F1319FD" w14:textId="7CC6F44D" w:rsidR="00AA5320" w:rsidRPr="004F18D1" w:rsidRDefault="00AA5320" w:rsidP="004F18D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10" w:type="dxa"/>
          </w:tcPr>
          <w:p w14:paraId="12CBDDF6" w14:textId="77777777" w:rsidR="002434BF" w:rsidRDefault="004F18D1" w:rsidP="004F18D1">
            <w:pPr>
              <w:rPr>
                <w:rFonts w:ascii="Arial" w:hAnsi="Arial" w:cs="Arial"/>
                <w:sz w:val="20"/>
                <w:szCs w:val="20"/>
              </w:rPr>
            </w:pPr>
            <w:r w:rsidRPr="004F18D1">
              <w:rPr>
                <w:rFonts w:ascii="Arial" w:hAnsi="Arial" w:cs="Arial"/>
                <w:sz w:val="20"/>
                <w:szCs w:val="20"/>
              </w:rPr>
              <w:t xml:space="preserve">Did you achieve project Goals? </w:t>
            </w:r>
          </w:p>
          <w:p w14:paraId="604B31C6" w14:textId="5C3091F5" w:rsidR="004F18D1" w:rsidRPr="004F18D1" w:rsidRDefault="002434BF" w:rsidP="004F18D1">
            <w:pPr>
              <w:rPr>
                <w:rFonts w:ascii="Arial" w:hAnsi="Arial" w:cs="Arial"/>
                <w:sz w:val="20"/>
                <w:szCs w:val="20"/>
              </w:rPr>
            </w:pPr>
            <w:r w:rsidRPr="002434BF">
              <w:rPr>
                <w:rFonts w:ascii="Arial" w:hAnsi="Arial" w:cs="Arial"/>
                <w:i/>
                <w:iCs/>
                <w:sz w:val="20"/>
                <w:szCs w:val="20"/>
              </w:rPr>
              <w:t>(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>Before vs. After</w:t>
            </w:r>
            <w:r w:rsidRPr="002434BF">
              <w:rPr>
                <w:rFonts w:ascii="Arial" w:hAnsi="Arial" w:cs="Arial"/>
                <w:i/>
                <w:iCs/>
                <w:sz w:val="20"/>
                <w:szCs w:val="20"/>
              </w:rPr>
              <w:t>)</w:t>
            </w:r>
          </w:p>
        </w:tc>
      </w:tr>
      <w:tr w:rsidR="004F18D1" w14:paraId="46D8E9E7" w14:textId="27BC4890" w:rsidTr="002434BF">
        <w:trPr>
          <w:trHeight w:val="432"/>
          <w:jc w:val="center"/>
        </w:trPr>
        <w:tc>
          <w:tcPr>
            <w:tcW w:w="1705" w:type="dxa"/>
          </w:tcPr>
          <w:p w14:paraId="7E5FADA8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  <w:tc>
          <w:tcPr>
            <w:tcW w:w="2520" w:type="dxa"/>
          </w:tcPr>
          <w:p w14:paraId="37961273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  <w:tc>
          <w:tcPr>
            <w:tcW w:w="2790" w:type="dxa"/>
          </w:tcPr>
          <w:p w14:paraId="163A9D66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</w:tcPr>
          <w:p w14:paraId="7BCCA4F8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</w:tr>
      <w:tr w:rsidR="004F18D1" w14:paraId="7AB94317" w14:textId="7EAD1A5C" w:rsidTr="002434BF">
        <w:trPr>
          <w:trHeight w:val="432"/>
          <w:jc w:val="center"/>
        </w:trPr>
        <w:tc>
          <w:tcPr>
            <w:tcW w:w="1705" w:type="dxa"/>
          </w:tcPr>
          <w:p w14:paraId="0A921F9C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  <w:tc>
          <w:tcPr>
            <w:tcW w:w="2520" w:type="dxa"/>
          </w:tcPr>
          <w:p w14:paraId="22D34B3C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  <w:tc>
          <w:tcPr>
            <w:tcW w:w="2790" w:type="dxa"/>
          </w:tcPr>
          <w:p w14:paraId="7C005D47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</w:tcPr>
          <w:p w14:paraId="12E6C004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</w:tr>
      <w:tr w:rsidR="004F18D1" w14:paraId="54667C4A" w14:textId="136FD64B" w:rsidTr="002434BF">
        <w:trPr>
          <w:trHeight w:val="432"/>
          <w:jc w:val="center"/>
        </w:trPr>
        <w:tc>
          <w:tcPr>
            <w:tcW w:w="1705" w:type="dxa"/>
          </w:tcPr>
          <w:p w14:paraId="304FCF1B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  <w:tc>
          <w:tcPr>
            <w:tcW w:w="2520" w:type="dxa"/>
          </w:tcPr>
          <w:p w14:paraId="00C8FB21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  <w:tc>
          <w:tcPr>
            <w:tcW w:w="2790" w:type="dxa"/>
          </w:tcPr>
          <w:p w14:paraId="778E9428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</w:tcPr>
          <w:p w14:paraId="5B73558B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</w:tr>
      <w:tr w:rsidR="004F18D1" w14:paraId="446D4271" w14:textId="7DF464A0" w:rsidTr="002434BF">
        <w:trPr>
          <w:trHeight w:val="432"/>
          <w:jc w:val="center"/>
        </w:trPr>
        <w:tc>
          <w:tcPr>
            <w:tcW w:w="1705" w:type="dxa"/>
          </w:tcPr>
          <w:p w14:paraId="7ABB026A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  <w:tc>
          <w:tcPr>
            <w:tcW w:w="2520" w:type="dxa"/>
          </w:tcPr>
          <w:p w14:paraId="73588D0C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  <w:tc>
          <w:tcPr>
            <w:tcW w:w="2790" w:type="dxa"/>
          </w:tcPr>
          <w:p w14:paraId="528EC5BC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</w:tcPr>
          <w:p w14:paraId="594CB04D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</w:tr>
      <w:tr w:rsidR="004F18D1" w14:paraId="7CD8B2EB" w14:textId="63F31755" w:rsidTr="002434BF">
        <w:trPr>
          <w:trHeight w:val="432"/>
          <w:jc w:val="center"/>
        </w:trPr>
        <w:tc>
          <w:tcPr>
            <w:tcW w:w="1705" w:type="dxa"/>
          </w:tcPr>
          <w:p w14:paraId="2E9AB46E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  <w:tc>
          <w:tcPr>
            <w:tcW w:w="2520" w:type="dxa"/>
          </w:tcPr>
          <w:p w14:paraId="0008AF77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  <w:tc>
          <w:tcPr>
            <w:tcW w:w="2790" w:type="dxa"/>
          </w:tcPr>
          <w:p w14:paraId="437E15DD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</w:tcPr>
          <w:p w14:paraId="2174EF79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</w:tr>
    </w:tbl>
    <w:p w14:paraId="5B139B27" w14:textId="77777777" w:rsidR="008A5E2E" w:rsidRPr="008A5E2E" w:rsidRDefault="008A5E2E" w:rsidP="008A5E2E">
      <w:pPr>
        <w:rPr>
          <w:rFonts w:ascii="Arial" w:hAnsi="Arial" w:cs="Arial"/>
        </w:rPr>
      </w:pPr>
    </w:p>
    <w:p w14:paraId="53C09E7A" w14:textId="4B006AEA" w:rsidR="00AA5320" w:rsidRDefault="00810B02" w:rsidP="00C74AAB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Please provide the collected data and metrics as separate attachments. </w:t>
      </w:r>
      <w:r w:rsidR="00AA5320">
        <w:rPr>
          <w:rFonts w:ascii="Arial" w:hAnsi="Arial" w:cs="Arial"/>
          <w:b/>
          <w:bCs/>
        </w:rPr>
        <w:t xml:space="preserve">Do you have any key findings from collected data and metrics?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A5320" w14:paraId="7B8BEC1B" w14:textId="77777777" w:rsidTr="00AA5320">
        <w:tc>
          <w:tcPr>
            <w:tcW w:w="9350" w:type="dxa"/>
          </w:tcPr>
          <w:p w14:paraId="57982A02" w14:textId="77777777" w:rsidR="00AA5320" w:rsidRDefault="00AA5320" w:rsidP="00AA5320">
            <w:pPr>
              <w:rPr>
                <w:rFonts w:ascii="Arial" w:hAnsi="Arial" w:cs="Arial"/>
                <w:b/>
                <w:bCs/>
              </w:rPr>
            </w:pPr>
          </w:p>
          <w:p w14:paraId="5907D1D1" w14:textId="77777777" w:rsidR="00AA5320" w:rsidRDefault="00AA5320" w:rsidP="00AA5320">
            <w:pPr>
              <w:rPr>
                <w:rFonts w:ascii="Arial" w:hAnsi="Arial" w:cs="Arial"/>
                <w:b/>
                <w:bCs/>
              </w:rPr>
            </w:pPr>
          </w:p>
          <w:p w14:paraId="25CB3493" w14:textId="77777777" w:rsidR="00AA5320" w:rsidRDefault="00AA5320" w:rsidP="00AA5320">
            <w:pPr>
              <w:rPr>
                <w:rFonts w:ascii="Arial" w:hAnsi="Arial" w:cs="Arial"/>
                <w:b/>
                <w:bCs/>
              </w:rPr>
            </w:pPr>
          </w:p>
          <w:p w14:paraId="1D0D0744" w14:textId="77777777" w:rsidR="00AA5320" w:rsidRDefault="00AA5320" w:rsidP="00AA5320">
            <w:pPr>
              <w:rPr>
                <w:rFonts w:ascii="Arial" w:hAnsi="Arial" w:cs="Arial"/>
                <w:b/>
                <w:bCs/>
              </w:rPr>
            </w:pPr>
          </w:p>
          <w:p w14:paraId="7FE9BAA3" w14:textId="77777777" w:rsidR="00AA5320" w:rsidRDefault="00AA5320" w:rsidP="00AA5320">
            <w:pPr>
              <w:rPr>
                <w:rFonts w:ascii="Arial" w:hAnsi="Arial" w:cs="Arial"/>
                <w:b/>
                <w:bCs/>
              </w:rPr>
            </w:pPr>
          </w:p>
          <w:p w14:paraId="473D0EB0" w14:textId="77777777" w:rsidR="00AA5320" w:rsidRDefault="00AA5320" w:rsidP="00AA5320">
            <w:pPr>
              <w:rPr>
                <w:rFonts w:ascii="Arial" w:hAnsi="Arial" w:cs="Arial"/>
                <w:b/>
                <w:bCs/>
              </w:rPr>
            </w:pPr>
          </w:p>
          <w:p w14:paraId="0B05E0C0" w14:textId="44A9F587" w:rsidR="00AA5320" w:rsidRDefault="00AA5320" w:rsidP="00AA5320">
            <w:pPr>
              <w:rPr>
                <w:rFonts w:ascii="Arial" w:hAnsi="Arial" w:cs="Arial"/>
                <w:b/>
                <w:bCs/>
              </w:rPr>
            </w:pPr>
          </w:p>
        </w:tc>
      </w:tr>
    </w:tbl>
    <w:p w14:paraId="5A87D8CD" w14:textId="77777777" w:rsidR="00AA5320" w:rsidRPr="00AA5320" w:rsidRDefault="00AA5320" w:rsidP="00AA5320">
      <w:pPr>
        <w:rPr>
          <w:rFonts w:ascii="Arial" w:hAnsi="Arial" w:cs="Arial"/>
          <w:b/>
          <w:bCs/>
        </w:rPr>
      </w:pPr>
    </w:p>
    <w:p w14:paraId="4C55C0FE" w14:textId="62DD8784" w:rsidR="00C74AAB" w:rsidRPr="003F635F" w:rsidRDefault="002434BF" w:rsidP="00C74AAB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What lessons did you learn from the projects?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C74AAB" w:rsidRPr="003F635F" w14:paraId="459E55A3" w14:textId="77777777" w:rsidTr="00C74AAB">
        <w:tc>
          <w:tcPr>
            <w:tcW w:w="9355" w:type="dxa"/>
          </w:tcPr>
          <w:p w14:paraId="790A54B2" w14:textId="77777777" w:rsidR="00C74AAB" w:rsidRPr="003F635F" w:rsidRDefault="00C74AAB" w:rsidP="00C74AAB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2EF240FC" w14:textId="77777777" w:rsidR="00C74AAB" w:rsidRPr="003F635F" w:rsidRDefault="00C74AAB" w:rsidP="00C74AAB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35EAE49D" w14:textId="77777777" w:rsidR="00D85EAE" w:rsidRDefault="00D85EAE" w:rsidP="00C74AAB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5FFBD469" w14:textId="77777777" w:rsidR="003F635F" w:rsidRPr="003F635F" w:rsidRDefault="003F635F" w:rsidP="00C74AAB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268B8026" w14:textId="77777777" w:rsidR="00C74AAB" w:rsidRPr="003F635F" w:rsidRDefault="00C74AAB" w:rsidP="00C74AAB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704124FE" w14:textId="77777777" w:rsidR="00C74AAB" w:rsidRPr="003F635F" w:rsidRDefault="00C74AAB" w:rsidP="00C74AAB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30CD0DFC" w14:textId="50BFFC5C" w:rsidR="00C74AAB" w:rsidRPr="003F635F" w:rsidRDefault="00C74AAB" w:rsidP="00C74AAB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</w:tbl>
    <w:p w14:paraId="023C9B86" w14:textId="77777777" w:rsidR="00C74AAB" w:rsidRPr="002F5A3E" w:rsidRDefault="00C74AAB" w:rsidP="00C74AAB">
      <w:pPr>
        <w:pStyle w:val="ListParagraph"/>
        <w:rPr>
          <w:rFonts w:ascii="Arial" w:hAnsi="Arial" w:cs="Arial"/>
          <w:b/>
          <w:bCs/>
        </w:rPr>
      </w:pPr>
    </w:p>
    <w:sectPr w:rsidR="00C74AAB" w:rsidRPr="002F5A3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B4B9EF" w14:textId="77777777" w:rsidR="00304117" w:rsidRDefault="00304117" w:rsidP="002F5A3E">
      <w:pPr>
        <w:spacing w:after="0" w:line="240" w:lineRule="auto"/>
      </w:pPr>
      <w:r>
        <w:separator/>
      </w:r>
    </w:p>
  </w:endnote>
  <w:endnote w:type="continuationSeparator" w:id="0">
    <w:p w14:paraId="406EABC9" w14:textId="77777777" w:rsidR="00304117" w:rsidRDefault="00304117" w:rsidP="002F5A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720325" w14:textId="77777777" w:rsidR="00023B98" w:rsidRDefault="00023B9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3701244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1A38660" w14:textId="3E2FEA2B" w:rsidR="00023B98" w:rsidRDefault="00023B98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31AE388" w14:textId="77777777" w:rsidR="002F5A3E" w:rsidRDefault="002F5A3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201586" w14:textId="77777777" w:rsidR="00023B98" w:rsidRDefault="00023B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E0AF0E" w14:textId="77777777" w:rsidR="00304117" w:rsidRDefault="00304117" w:rsidP="002F5A3E">
      <w:pPr>
        <w:spacing w:after="0" w:line="240" w:lineRule="auto"/>
      </w:pPr>
      <w:r>
        <w:separator/>
      </w:r>
    </w:p>
  </w:footnote>
  <w:footnote w:type="continuationSeparator" w:id="0">
    <w:p w14:paraId="2ABF2B6D" w14:textId="77777777" w:rsidR="00304117" w:rsidRDefault="00304117" w:rsidP="002F5A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22AC68" w14:textId="77777777" w:rsidR="00023B98" w:rsidRDefault="00023B9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4B7A3C" w14:textId="7E451973" w:rsidR="00D85EAE" w:rsidRPr="003F635F" w:rsidRDefault="00D85EAE" w:rsidP="00D85EAE">
    <w:pPr>
      <w:jc w:val="center"/>
      <w:rPr>
        <w:rFonts w:ascii="Arial" w:hAnsi="Arial" w:cs="Arial"/>
        <w:b/>
        <w:bCs/>
        <w:color w:val="000000" w:themeColor="text1"/>
        <w:sz w:val="24"/>
        <w:szCs w:val="24"/>
      </w:rPr>
    </w:pPr>
    <w:r w:rsidRPr="003F635F">
      <w:rPr>
        <w:rFonts w:ascii="Arial" w:hAnsi="Arial" w:cs="Arial"/>
        <w:b/>
        <w:bCs/>
        <w:color w:val="000000" w:themeColor="text1"/>
        <w:sz w:val="24"/>
        <w:szCs w:val="24"/>
      </w:rPr>
      <w:t xml:space="preserve">2016 Measure B </w:t>
    </w:r>
    <w:r w:rsidR="00C6528D">
      <w:rPr>
        <w:rFonts w:ascii="Arial" w:hAnsi="Arial" w:cs="Arial"/>
        <w:b/>
        <w:bCs/>
        <w:color w:val="000000" w:themeColor="text1"/>
        <w:sz w:val="24"/>
        <w:szCs w:val="24"/>
      </w:rPr>
      <w:t>Bicycle &amp; Pedestrian</w:t>
    </w:r>
  </w:p>
  <w:p w14:paraId="699CF8DB" w14:textId="209EC4FB" w:rsidR="00D85EAE" w:rsidRPr="003F635F" w:rsidRDefault="00C6528D" w:rsidP="00D85EAE">
    <w:pPr>
      <w:jc w:val="center"/>
      <w:rPr>
        <w:rFonts w:ascii="Arial" w:hAnsi="Arial" w:cs="Arial"/>
        <w:b/>
        <w:bCs/>
        <w:color w:val="000000" w:themeColor="text1"/>
        <w:sz w:val="24"/>
        <w:szCs w:val="24"/>
      </w:rPr>
    </w:pPr>
    <w:r>
      <w:rPr>
        <w:rFonts w:ascii="Arial" w:hAnsi="Arial" w:cs="Arial"/>
        <w:b/>
        <w:bCs/>
        <w:color w:val="000000" w:themeColor="text1"/>
        <w:sz w:val="24"/>
        <w:szCs w:val="24"/>
      </w:rPr>
      <w:t>Education &amp; Encouragement</w:t>
    </w:r>
    <w:r w:rsidR="00D85EAE" w:rsidRPr="003F635F">
      <w:rPr>
        <w:rFonts w:ascii="Arial" w:hAnsi="Arial" w:cs="Arial"/>
        <w:b/>
        <w:bCs/>
        <w:color w:val="000000" w:themeColor="text1"/>
        <w:sz w:val="24"/>
        <w:szCs w:val="24"/>
      </w:rPr>
      <w:t xml:space="preserve"> Pro</w:t>
    </w:r>
    <w:r>
      <w:rPr>
        <w:rFonts w:ascii="Arial" w:hAnsi="Arial" w:cs="Arial"/>
        <w:b/>
        <w:bCs/>
        <w:color w:val="000000" w:themeColor="text1"/>
        <w:sz w:val="24"/>
        <w:szCs w:val="24"/>
      </w:rPr>
      <w:t xml:space="preserve">gram </w:t>
    </w:r>
    <w:r w:rsidR="00D85EAE" w:rsidRPr="003F635F">
      <w:rPr>
        <w:rFonts w:ascii="Arial" w:hAnsi="Arial" w:cs="Arial"/>
        <w:b/>
        <w:bCs/>
        <w:color w:val="000000" w:themeColor="text1"/>
        <w:sz w:val="24"/>
        <w:szCs w:val="24"/>
      </w:rPr>
      <w:t>Annual Reporting</w:t>
    </w:r>
  </w:p>
  <w:p w14:paraId="2DAF7560" w14:textId="77777777" w:rsidR="00023B98" w:rsidRDefault="00023B9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889E76" w14:textId="77777777" w:rsidR="00023B98" w:rsidRDefault="00023B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6C14A7"/>
    <w:multiLevelType w:val="hybridMultilevel"/>
    <w:tmpl w:val="230008BE"/>
    <w:lvl w:ilvl="0" w:tplc="88AA607C">
      <w:start w:val="2016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54F3C0F"/>
    <w:multiLevelType w:val="hybridMultilevel"/>
    <w:tmpl w:val="C45EC5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B228F6"/>
    <w:multiLevelType w:val="hybridMultilevel"/>
    <w:tmpl w:val="D9B828F6"/>
    <w:lvl w:ilvl="0" w:tplc="FC1C5BA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1C2F51"/>
    <w:multiLevelType w:val="hybridMultilevel"/>
    <w:tmpl w:val="E676C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45FF0"/>
    <w:multiLevelType w:val="hybridMultilevel"/>
    <w:tmpl w:val="D9B828F6"/>
    <w:lvl w:ilvl="0" w:tplc="FC1C5BA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8A39C0"/>
    <w:multiLevelType w:val="hybridMultilevel"/>
    <w:tmpl w:val="CE36949C"/>
    <w:lvl w:ilvl="0" w:tplc="88AA607C">
      <w:start w:val="2016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C13C1F"/>
    <w:multiLevelType w:val="hybridMultilevel"/>
    <w:tmpl w:val="E88867EE"/>
    <w:lvl w:ilvl="0" w:tplc="94C6F3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6F6226"/>
    <w:multiLevelType w:val="hybridMultilevel"/>
    <w:tmpl w:val="5802A3F4"/>
    <w:lvl w:ilvl="0" w:tplc="76B8FD66">
      <w:start w:val="1"/>
      <w:numFmt w:val="decimal"/>
      <w:pStyle w:val="Heading1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67667AB4"/>
    <w:multiLevelType w:val="hybridMultilevel"/>
    <w:tmpl w:val="2ED273C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731738559">
    <w:abstractNumId w:val="1"/>
  </w:num>
  <w:num w:numId="2" w16cid:durableId="1149515833">
    <w:abstractNumId w:val="6"/>
  </w:num>
  <w:num w:numId="3" w16cid:durableId="1885873305">
    <w:abstractNumId w:val="6"/>
  </w:num>
  <w:num w:numId="4" w16cid:durableId="554195721">
    <w:abstractNumId w:val="7"/>
  </w:num>
  <w:num w:numId="5" w16cid:durableId="60449181">
    <w:abstractNumId w:val="3"/>
  </w:num>
  <w:num w:numId="6" w16cid:durableId="81071685">
    <w:abstractNumId w:val="2"/>
  </w:num>
  <w:num w:numId="7" w16cid:durableId="960116733">
    <w:abstractNumId w:val="4"/>
  </w:num>
  <w:num w:numId="8" w16cid:durableId="1744570061">
    <w:abstractNumId w:val="5"/>
  </w:num>
  <w:num w:numId="9" w16cid:durableId="1840580366">
    <w:abstractNumId w:val="0"/>
  </w:num>
  <w:num w:numId="10" w16cid:durableId="78932193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0N7IwMbMwMjU1MjZR0lEKTi0uzszPAykwqwUAz8KZBiwAAAA="/>
  </w:docVars>
  <w:rsids>
    <w:rsidRoot w:val="00334344"/>
    <w:rsid w:val="00023B98"/>
    <w:rsid w:val="0002577A"/>
    <w:rsid w:val="0015139A"/>
    <w:rsid w:val="002138F0"/>
    <w:rsid w:val="00225AA7"/>
    <w:rsid w:val="00227BCF"/>
    <w:rsid w:val="002434BF"/>
    <w:rsid w:val="002F5A3E"/>
    <w:rsid w:val="00301B50"/>
    <w:rsid w:val="00304117"/>
    <w:rsid w:val="00334344"/>
    <w:rsid w:val="003D1A9C"/>
    <w:rsid w:val="003F61BE"/>
    <w:rsid w:val="003F635F"/>
    <w:rsid w:val="004F18D1"/>
    <w:rsid w:val="00513D57"/>
    <w:rsid w:val="0052201F"/>
    <w:rsid w:val="00523AC7"/>
    <w:rsid w:val="00530D31"/>
    <w:rsid w:val="00540092"/>
    <w:rsid w:val="00545FCC"/>
    <w:rsid w:val="005611FF"/>
    <w:rsid w:val="00654AF7"/>
    <w:rsid w:val="00677494"/>
    <w:rsid w:val="00737C58"/>
    <w:rsid w:val="007A5E27"/>
    <w:rsid w:val="007D12C2"/>
    <w:rsid w:val="00810B02"/>
    <w:rsid w:val="008319D1"/>
    <w:rsid w:val="00850D93"/>
    <w:rsid w:val="008A5E2E"/>
    <w:rsid w:val="00951153"/>
    <w:rsid w:val="00982CB1"/>
    <w:rsid w:val="00983231"/>
    <w:rsid w:val="0098528D"/>
    <w:rsid w:val="009A5383"/>
    <w:rsid w:val="009C0B76"/>
    <w:rsid w:val="009E2714"/>
    <w:rsid w:val="00A06ECF"/>
    <w:rsid w:val="00A54517"/>
    <w:rsid w:val="00A76B03"/>
    <w:rsid w:val="00AA5320"/>
    <w:rsid w:val="00C6257C"/>
    <w:rsid w:val="00C6528D"/>
    <w:rsid w:val="00C74AAB"/>
    <w:rsid w:val="00D016FE"/>
    <w:rsid w:val="00D85EAE"/>
    <w:rsid w:val="00D91BFD"/>
    <w:rsid w:val="00D92B38"/>
    <w:rsid w:val="00DC662D"/>
    <w:rsid w:val="00E541B6"/>
    <w:rsid w:val="00E86FE9"/>
    <w:rsid w:val="00EE5A70"/>
    <w:rsid w:val="00F44EBC"/>
    <w:rsid w:val="00F45B45"/>
    <w:rsid w:val="00F855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D93DFB"/>
  <w15:chartTrackingRefBased/>
  <w15:docId w15:val="{DF2F6CCD-870B-442B-AABD-64F1C93B88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ListParagraph"/>
    <w:next w:val="Normal"/>
    <w:link w:val="Heading1Char"/>
    <w:uiPriority w:val="9"/>
    <w:qFormat/>
    <w:rsid w:val="008A5E2E"/>
    <w:pPr>
      <w:numPr>
        <w:numId w:val="4"/>
      </w:numPr>
      <w:shd w:val="clear" w:color="auto" w:fill="FBE4D5" w:themeFill="accent2" w:themeFillTint="33"/>
      <w:outlineLvl w:val="0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343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434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A06E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06EC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A5E2E"/>
    <w:rPr>
      <w:rFonts w:ascii="Arial" w:hAnsi="Arial" w:cs="Arial"/>
      <w:b/>
      <w:bCs/>
      <w:shd w:val="clear" w:color="auto" w:fill="FBE4D5" w:themeFill="accent2" w:themeFillTint="33"/>
    </w:rPr>
  </w:style>
  <w:style w:type="table" w:styleId="GridTable2-Accent6">
    <w:name w:val="Grid Table 2 Accent 6"/>
    <w:basedOn w:val="TableNormal"/>
    <w:uiPriority w:val="47"/>
    <w:rsid w:val="003F635F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2F5A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5A3E"/>
  </w:style>
  <w:style w:type="paragraph" w:styleId="Footer">
    <w:name w:val="footer"/>
    <w:basedOn w:val="Normal"/>
    <w:link w:val="FooterChar"/>
    <w:uiPriority w:val="99"/>
    <w:unhideWhenUsed/>
    <w:rsid w:val="002F5A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5A3E"/>
  </w:style>
  <w:style w:type="character" w:styleId="Hyperlink">
    <w:name w:val="Hyperlink"/>
    <w:basedOn w:val="DefaultParagraphFont"/>
    <w:uiPriority w:val="99"/>
    <w:unhideWhenUsed/>
    <w:rsid w:val="009E271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E2714"/>
    <w:rPr>
      <w:color w:val="605E5C"/>
      <w:shd w:val="clear" w:color="auto" w:fill="E1DFDD"/>
    </w:rPr>
  </w:style>
  <w:style w:type="table" w:styleId="GridTable2-Accent4">
    <w:name w:val="Grid Table 2 Accent 4"/>
    <w:basedOn w:val="TableNormal"/>
    <w:uiPriority w:val="47"/>
    <w:rsid w:val="008A5E2E"/>
    <w:pPr>
      <w:spacing w:after="0" w:line="240" w:lineRule="auto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2-Accent2">
    <w:name w:val="Grid Table 2 Accent 2"/>
    <w:basedOn w:val="TableNormal"/>
    <w:uiPriority w:val="47"/>
    <w:rsid w:val="008A5E2E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2016MeasureB@vta.org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49776A-C585-465B-9869-E4C052505E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8</TotalTime>
  <Pages>2</Pages>
  <Words>242</Words>
  <Characters>138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6 Measure B Local Streets &amp; Roads Congestion Relief Project Annual Reporting</vt:lpstr>
    </vt:vector>
  </TitlesOfParts>
  <Company/>
  <LinksUpToDate>false</LinksUpToDate>
  <CharactersWithSpaces>1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6 Measure B Bicycle &amp; Pedestrian Education Encouragement Annual Reporting</dc:title>
  <dc:subject/>
  <dc:creator>He, Nicole</dc:creator>
  <cp:keywords/>
  <dc:description/>
  <cp:lastModifiedBy>Keo, Jeanney</cp:lastModifiedBy>
  <cp:revision>14</cp:revision>
  <dcterms:created xsi:type="dcterms:W3CDTF">2020-09-01T20:42:00Z</dcterms:created>
  <dcterms:modified xsi:type="dcterms:W3CDTF">2025-09-15T18:02:00Z</dcterms:modified>
</cp:coreProperties>
</file>